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Tropical Fruits #EU23271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3271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P="009E5102" w14:paraId="29F388B8" w14:textId="266531BB">
      <w:pPr>
        <w:pStyle w:val="SDSTextNormal"/>
        <w:rPr>
          <w:noProof/>
        </w:rPr>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Hexyl cinnamic aldehyde, Citrus medica limonum (Lemon) peel oil, Aldehyde C-16, Lime oil distilled . May produce an allergic reaction.</w:t>
              <w:br/>
              <w:t>EUH210 - Safety data sheet available on request.</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Hexyl cinnamic aldehyd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paraId="15AF5E6F" w14:textId="5180E34A">
            <w:pPr>
              <w:pStyle w:val="SDSTableTextNormal"/>
              <w:rPr>
                <w:noProof w:val="0"/>
              </w:rPr>
            </w:pPr>
            <w:r w:rsidR="00066C34">
              <w:rPr>
                <w:noProof/>
              </w:rPr>
              <w:t>0.40625 – 0.8125</w:t>
            </w:r>
          </w:p>
        </w:tc>
        <w:tc>
          <w:tcPr>
            <w:tcW w:w="3118" w:type="dxa"/>
          </w:tcPr>
          <w:p w:rsidR="00827634" w:rsidRPr="00E158AE" w:rsidP="009B0F88" w14:paraId="03C690C9"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itrus medica limonum (Lemon) peel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Repr. 2, H36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0.0875 – 0.175</w:t>
            </w:r>
          </w:p>
        </w:tc>
        <w:tc>
          <w:tcPr>
            <w:tcW w:w="3118" w:type="dxa"/>
          </w:tcPr>
          <w:p w:rsidR="00827634" w:rsidRPr="00E158AE" w:rsidP="009B0F88"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Lime oil distilled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26-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90-01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138646-51</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Repr. 1A, H360FD</w:t>
              <w:br/>
              <w:t>Asp. Tox. 1, H304</w:t>
              <w:br/>
              <w:t>Aquatic Chronic 1, H410</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us medica limonum (Lemon) peel oil  (8008-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4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me oil distilled  (8008-26-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4.2 mg/l (Exposure time: 96 h - Species: Oncorhynchus mykiss [semi-static]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Tropical Fruits #EU23271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us medica limonum (Lemon) peel oil  (8008-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16 (77-83-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me oil distilled  (8008-26-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Tropical Fruits #EU23271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4 (at 25 °C (cis isomer)</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 xml:space="preserve">Citrus medica limonum (Lemon) peel oil  ; Lime oil distilled </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 xml:space="preserve">Hexyl cinnamic aldehyde ; Citrus medica limonum (Lemon) peel oil  ; Aldehyde C-16 ; Lime oil distilled </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 xml:space="preserve">Hexyl cinnamic aldehyde ; Citrus medica limonum (Lemon) peel oil  ; Aldehyde C-16 ; Lime oil distilled </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 xml:space="preserve">Citrus medica limonum (Lemon) peel oil  ; Lime oil distilled </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Lemon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Lemon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Chronic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Hexyl cinnamic aldehyde, Citrus medica limonum (Lemon) peel oil, Aldehyde C-16, Lime oil distilled .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0FD</w:t>
            </w:r>
          </w:p>
        </w:tc>
        <w:tc>
          <w:tcPr>
            <w:tcW w:w="8504" w:type="dxa"/>
          </w:tcPr>
          <w:p w:rsidR="00827634" w:rsidRPr="00E158AE" w:rsidP="009B0F88" w14:textId="59C420F9">
            <w:pPr>
              <w:pStyle w:val="SDSTableTextNormal"/>
              <w:rPr>
                <w:noProof w:val="0"/>
              </w:rPr>
            </w:pPr>
            <w:r w:rsidRPr="00E158AE">
              <w:rPr>
                <w:noProof/>
              </w:rPr>
              <w:t>May damage fertility. May damage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1A</w:t>
            </w:r>
          </w:p>
        </w:tc>
        <w:tc>
          <w:tcPr>
            <w:tcW w:w="8504" w:type="dxa"/>
          </w:tcPr>
          <w:p w:rsidR="00827634" w:rsidRPr="00E158AE" w:rsidP="009B0F88" w14:textId="59C420F9">
            <w:pPr>
              <w:pStyle w:val="SDSTableTextNormal"/>
              <w:rPr>
                <w:noProof w:val="0"/>
              </w:rPr>
            </w:pPr>
            <w:r w:rsidRPr="00E158AE">
              <w:rPr>
                <w:noProof/>
              </w:rPr>
              <w:t>Reproductive toxicity,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Tropical Fruits #EU23271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Tropical Fruits #EU23271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F095E516-EB31-4423-9413-8D98B7ACB33B}"/>
</file>

<file path=customXml/itemProps3.xml><?xml version="1.0" encoding="utf-8"?>
<ds:datastoreItem xmlns:ds="http://schemas.openxmlformats.org/officeDocument/2006/customXml" ds:itemID="{CC8699CB-2800-4398-9375-BC70733A0754}"/>
</file>

<file path=customXml/itemProps4.xml><?xml version="1.0" encoding="utf-8"?>
<ds:datastoreItem xmlns:ds="http://schemas.openxmlformats.org/officeDocument/2006/customXml" ds:itemID="{A5CE5CAC-6999-42E9-832E-1DEF728FC107}"/>
</file>

<file path=docProps/app.xml><?xml version="1.0" encoding="utf-8"?>
<Properties xmlns="http://schemas.openxmlformats.org/officeDocument/2006/extended-properties" xmlns:vt="http://schemas.openxmlformats.org/officeDocument/2006/docPropsVTypes">
  <Template>Normal.dotm</Template>
  <TotalTime>12</TotalTime>
  <Pages>10</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